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446F0FBF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CE6AB7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520514F6" w:rsidR="51A09620" w:rsidRPr="005F2BE0" w:rsidRDefault="001F21A2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pril </w:t>
            </w:r>
            <w:r w:rsidR="0051109E"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E96C2E1" w14:textId="3BFFA944" w:rsidR="001F21A2" w:rsidRPr="005F2BE0" w:rsidRDefault="00F432E3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hild Development and Education Studies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1F21A2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1BFB5C31" w14:textId="08BF06A3" w:rsidR="00986444" w:rsidRDefault="00986444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86DDF80" w14:textId="36C38AAE" w:rsidR="001F21A2" w:rsidRPr="005F2BE0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presentation by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Global Business and Entrepreneurship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58A59B4B" w14:textId="2A2437A0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0075F4D8" w14:textId="7663CCE8" w:rsidR="001F21A2" w:rsidRDefault="001F21A2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 w:rsidR="0051109E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reer Center</w:t>
      </w:r>
      <w:r w:rsidR="00C647A6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670D57DD" w14:textId="77777777" w:rsidR="0051109E" w:rsidRDefault="0051109E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B4E6D04" w14:textId="345EDA90" w:rsidR="0051109E" w:rsidRPr="005F2BE0" w:rsidRDefault="0051109E" w:rsidP="001F21A2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presentation by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ommunication Studies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45FDE44E" w14:textId="483EAA68" w:rsidR="001F21A2" w:rsidRDefault="001F21A2" w:rsidP="00612703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6CB533C0" w14:textId="5F819C42" w:rsidR="00612703" w:rsidRDefault="0051109E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Approval of 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ril 15</w:t>
      </w:r>
      <w:r w:rsidR="0061270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38F05A8B" w14:textId="77777777" w:rsidR="00961E36" w:rsidRDefault="00961E36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C15AAF6" w14:textId="21622A62" w:rsidR="00961E36" w:rsidRDefault="00961E36" w:rsidP="00961E36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7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Review of Completed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Program Review Rubrics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or ESL (SCE), English (SAC), Nursing (SAC), the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Speech-Language Pathology Assistant Program (SAC)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Legal Studies (SAC)</w:t>
      </w:r>
      <w:r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Math (SAC), Fire Technology (SAC), and Philosophy (SAC).</w:t>
      </w:r>
    </w:p>
    <w:p w14:paraId="444CA9AA" w14:textId="77777777" w:rsidR="00961E36" w:rsidRDefault="00961E36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sectPr w:rsidR="00961E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A032E"/>
    <w:rsid w:val="000B2B4D"/>
    <w:rsid w:val="00146DC4"/>
    <w:rsid w:val="001F21A2"/>
    <w:rsid w:val="0035283A"/>
    <w:rsid w:val="0038347C"/>
    <w:rsid w:val="00407BF8"/>
    <w:rsid w:val="00441C45"/>
    <w:rsid w:val="0051109E"/>
    <w:rsid w:val="00541E93"/>
    <w:rsid w:val="005F2BE0"/>
    <w:rsid w:val="00612703"/>
    <w:rsid w:val="006226EC"/>
    <w:rsid w:val="00625212"/>
    <w:rsid w:val="0068382D"/>
    <w:rsid w:val="0086681D"/>
    <w:rsid w:val="009403A4"/>
    <w:rsid w:val="00961E36"/>
    <w:rsid w:val="00986444"/>
    <w:rsid w:val="009D63E7"/>
    <w:rsid w:val="00B002FC"/>
    <w:rsid w:val="00B244F3"/>
    <w:rsid w:val="00BB69FC"/>
    <w:rsid w:val="00BC034C"/>
    <w:rsid w:val="00BE6BBC"/>
    <w:rsid w:val="00BF0DB2"/>
    <w:rsid w:val="00C647A6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80</_dlc_DocId>
    <_dlc_DocIdUrl xmlns="431189f8-a51b-453f-9f0c-3a0b3b65b12f">
      <Url>https://www.sac.edu/committees/ProgramReview/_layouts/15/DocIdRedir.aspx?ID=HNYXMCCMVK3K-382225976-80</Url>
      <Description>HNYXMCCMVK3K-382225976-80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3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4</cp:revision>
  <cp:lastPrinted>2024-03-11T17:33:00Z</cp:lastPrinted>
  <dcterms:created xsi:type="dcterms:W3CDTF">2024-04-29T17:35:00Z</dcterms:created>
  <dcterms:modified xsi:type="dcterms:W3CDTF">2024-04-2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ec2d9fc5-db56-4423-ac80-df02f6bbe357</vt:lpwstr>
  </property>
</Properties>
</file>